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2E737B" w:rsidR="0021382D" w:rsidP="55BD038C" w:rsidRDefault="00D576E5" w14:paraId="69FF5F76" w14:noSpellErr="1" w14:textId="0404CC47">
      <w:pPr>
        <w:rPr>
          <w:b w:val="1"/>
          <w:bCs w:val="1"/>
          <w:sz w:val="28"/>
          <w:szCs w:val="28"/>
        </w:rPr>
      </w:pPr>
      <w:r w:rsidRPr="55BD038C" w:rsidR="55BD038C">
        <w:rPr>
          <w:b w:val="1"/>
          <w:bCs w:val="1"/>
          <w:sz w:val="28"/>
          <w:szCs w:val="28"/>
        </w:rPr>
        <w:t xml:space="preserve">  </w:t>
      </w:r>
      <w:r w:rsidRPr="55BD038C" w:rsidR="55BD038C">
        <w:rPr>
          <w:b w:val="1"/>
          <w:bCs w:val="1"/>
          <w:sz w:val="28"/>
          <w:szCs w:val="28"/>
        </w:rPr>
        <w:t>Project Requirements:</w:t>
      </w:r>
    </w:p>
    <w:p w:rsidRPr="002E737B" w:rsidR="00B0058B" w:rsidP="00601500" w:rsidRDefault="00B0058B" w14:paraId="04FE2E07" w14:textId="77777777">
      <w:pPr>
        <w:rPr>
          <w:b/>
          <w:sz w:val="24"/>
        </w:rPr>
      </w:pPr>
      <w:r w:rsidRPr="323997CA" w:rsidR="323997CA">
        <w:rPr>
          <w:b w:val="1"/>
          <w:bCs w:val="1"/>
          <w:sz w:val="24"/>
          <w:szCs w:val="24"/>
        </w:rPr>
        <w:t>Audience:</w:t>
      </w:r>
    </w:p>
    <w:p w:rsidR="00422667" w:rsidP="00601500" w:rsidRDefault="00422667" w14:paraId="5EF4D0E9" w14:textId="77777777">
      <w:pPr>
        <w:pStyle w:val="ListParagraph"/>
        <w:numPr>
          <w:ilvl w:val="0"/>
          <w:numId w:val="1"/>
        </w:numPr>
        <w:rPr/>
      </w:pPr>
      <w:r w:rsidR="323997CA">
        <w:rPr/>
        <w:t>The homepage shall</w:t>
      </w:r>
      <w:r w:rsidR="323997CA">
        <w:rPr/>
        <w:t xml:space="preserve"> include all the shows</w:t>
      </w:r>
      <w:r w:rsidR="323997CA">
        <w:rPr/>
        <w:t xml:space="preserve"> with the below mentioned details:</w:t>
      </w:r>
    </w:p>
    <w:p w:rsidR="00422667" w:rsidP="00601500" w:rsidRDefault="00422667" w14:paraId="70FF5B00" w14:textId="77777777">
      <w:pPr>
        <w:pStyle w:val="ListParagraph"/>
        <w:numPr>
          <w:ilvl w:val="1"/>
          <w:numId w:val="1"/>
        </w:numPr>
        <w:rPr/>
      </w:pPr>
      <w:r w:rsidR="323997CA">
        <w:rPr/>
        <w:t xml:space="preserve">Title </w:t>
      </w:r>
      <w:r w:rsidR="323997CA">
        <w:rPr/>
        <w:t xml:space="preserve">of the show along </w:t>
      </w:r>
      <w:r w:rsidR="323997CA">
        <w:rPr/>
        <w:t xml:space="preserve">with </w:t>
      </w:r>
      <w:r w:rsidR="323997CA">
        <w:rPr/>
        <w:t xml:space="preserve">a </w:t>
      </w:r>
      <w:r w:rsidR="323997CA">
        <w:rPr/>
        <w:t>picture</w:t>
      </w:r>
      <w:r w:rsidR="323997CA">
        <w:rPr/>
        <w:t>.</w:t>
      </w:r>
    </w:p>
    <w:p w:rsidR="00422667" w:rsidP="00601500" w:rsidRDefault="00422667" w14:paraId="0F52FF78" w14:textId="77777777">
      <w:pPr>
        <w:pStyle w:val="ListParagraph"/>
        <w:numPr>
          <w:ilvl w:val="1"/>
          <w:numId w:val="1"/>
        </w:numPr>
        <w:rPr/>
      </w:pPr>
      <w:r w:rsidR="323997CA">
        <w:rPr/>
        <w:t>Description of the show</w:t>
      </w:r>
    </w:p>
    <w:p w:rsidR="00422667" w:rsidP="00601500" w:rsidRDefault="00422667" w14:paraId="7E1F6ACB" w14:textId="77777777">
      <w:pPr>
        <w:pStyle w:val="ListParagraph"/>
        <w:numPr>
          <w:ilvl w:val="1"/>
          <w:numId w:val="1"/>
        </w:numPr>
        <w:rPr/>
      </w:pPr>
      <w:r w:rsidR="323997CA">
        <w:rPr/>
        <w:t>Date of the show</w:t>
      </w:r>
      <w:r w:rsidR="323997CA">
        <w:rPr/>
        <w:t xml:space="preserve"> </w:t>
      </w:r>
      <w:r w:rsidR="323997CA">
        <w:rPr/>
        <w:t xml:space="preserve">in </w:t>
      </w:r>
      <w:proofErr w:type="spellStart"/>
      <w:r w:rsidR="323997CA">
        <w:rPr/>
        <w:t>dd</w:t>
      </w:r>
      <w:proofErr w:type="spellEnd"/>
      <w:r w:rsidR="323997CA">
        <w:rPr/>
        <w:t>-</w:t>
      </w:r>
      <w:r w:rsidR="323997CA">
        <w:rPr/>
        <w:t>mm</w:t>
      </w:r>
      <w:r w:rsidR="323997CA">
        <w:rPr/>
        <w:t>-</w:t>
      </w:r>
      <w:proofErr w:type="spellStart"/>
      <w:r w:rsidR="323997CA">
        <w:rPr/>
        <w:t>yyyy</w:t>
      </w:r>
      <w:proofErr w:type="spellEnd"/>
      <w:r w:rsidR="323997CA">
        <w:rPr/>
        <w:t xml:space="preserve"> format</w:t>
      </w:r>
      <w:r w:rsidR="323997CA">
        <w:rPr/>
        <w:t xml:space="preserve"> (Example: 25th July 2018)</w:t>
      </w:r>
    </w:p>
    <w:p w:rsidR="00422667" w:rsidP="00601500" w:rsidRDefault="00422667" w14:paraId="1650E389" w14:textId="77777777">
      <w:pPr>
        <w:pStyle w:val="ListParagraph"/>
        <w:numPr>
          <w:ilvl w:val="1"/>
          <w:numId w:val="1"/>
        </w:numPr>
        <w:rPr/>
      </w:pPr>
      <w:r w:rsidR="323997CA">
        <w:rPr/>
        <w:t>Time of the show</w:t>
      </w:r>
      <w:r w:rsidR="323997CA">
        <w:rPr/>
        <w:t xml:space="preserve"> </w:t>
      </w:r>
      <w:r w:rsidR="323997CA">
        <w:rPr/>
        <w:t>in 12</w:t>
      </w:r>
      <w:r w:rsidR="323997CA">
        <w:rPr/>
        <w:t>-</w:t>
      </w:r>
      <w:r w:rsidR="323997CA">
        <w:rPr/>
        <w:t>h</w:t>
      </w:r>
      <w:r w:rsidR="323997CA">
        <w:rPr/>
        <w:t>ou</w:t>
      </w:r>
      <w:r w:rsidR="323997CA">
        <w:rPr/>
        <w:t>r format</w:t>
      </w:r>
    </w:p>
    <w:p w:rsidR="00422667" w:rsidP="00601500" w:rsidRDefault="00422667" w14:paraId="3835C6ED" w14:textId="77777777">
      <w:pPr>
        <w:pStyle w:val="ListParagraph"/>
        <w:numPr>
          <w:ilvl w:val="1"/>
          <w:numId w:val="1"/>
        </w:numPr>
        <w:rPr/>
      </w:pPr>
      <w:r w:rsidR="323997CA">
        <w:rPr/>
        <w:t>Ticket price</w:t>
      </w:r>
      <w:r w:rsidR="323997CA">
        <w:rPr/>
        <w:t xml:space="preserve"> (in dollars)</w:t>
      </w:r>
    </w:p>
    <w:p w:rsidR="00A33F86" w:rsidP="00601500" w:rsidRDefault="00A33F86" w14:paraId="021D48DE" w14:textId="77777777">
      <w:pPr>
        <w:pStyle w:val="ListParagraph"/>
        <w:numPr>
          <w:ilvl w:val="1"/>
          <w:numId w:val="1"/>
        </w:numPr>
        <w:rPr/>
      </w:pPr>
      <w:r w:rsidR="323997CA">
        <w:rPr/>
        <w:t>Rating of the show (</w:t>
      </w:r>
      <w:r w:rsidR="323997CA">
        <w:rPr/>
        <w:t xml:space="preserve">Example: </w:t>
      </w:r>
      <w:r w:rsidR="323997CA">
        <w:rPr/>
        <w:t>U/UA/etc.)</w:t>
      </w:r>
    </w:p>
    <w:p w:rsidR="00422667" w:rsidP="00601500" w:rsidRDefault="00A33F86" w14:paraId="38812D2A" w14:textId="77777777">
      <w:pPr>
        <w:pStyle w:val="ListParagraph"/>
        <w:numPr>
          <w:ilvl w:val="1"/>
          <w:numId w:val="1"/>
        </w:numPr>
        <w:rPr/>
      </w:pPr>
      <w:r w:rsidR="323997CA">
        <w:rPr/>
        <w:t>Total number of a</w:t>
      </w:r>
      <w:r w:rsidR="323997CA">
        <w:rPr/>
        <w:t xml:space="preserve">vailable </w:t>
      </w:r>
      <w:r w:rsidR="323997CA">
        <w:rPr/>
        <w:t>t</w:t>
      </w:r>
      <w:r w:rsidR="323997CA">
        <w:rPr/>
        <w:t>ickets</w:t>
      </w:r>
    </w:p>
    <w:p w:rsidR="004A649A" w:rsidP="00601500" w:rsidRDefault="004A649A" w14:paraId="4EAE66CC" w14:textId="77777777">
      <w:pPr>
        <w:pStyle w:val="ListParagraph"/>
        <w:numPr>
          <w:ilvl w:val="0"/>
          <w:numId w:val="1"/>
        </w:numPr>
        <w:rPr/>
      </w:pPr>
      <w:r w:rsidR="323997CA">
        <w:rPr/>
        <w:t>Sea</w:t>
      </w:r>
      <w:r w:rsidR="323997CA">
        <w:rPr/>
        <w:t xml:space="preserve">rch functionality for the audience </w:t>
      </w:r>
      <w:r w:rsidR="323997CA">
        <w:rPr/>
        <w:t>to look for a show.</w:t>
      </w:r>
    </w:p>
    <w:p w:rsidRPr="00B353B5" w:rsidR="00422667" w:rsidP="00601500" w:rsidRDefault="00422667" w14:paraId="13AA75FB" w14:textId="77777777">
      <w:pPr>
        <w:pStyle w:val="ListParagraph"/>
        <w:numPr>
          <w:ilvl w:val="0"/>
          <w:numId w:val="1"/>
        </w:numPr>
        <w:rPr/>
      </w:pPr>
      <w:r w:rsidR="323997CA">
        <w:rPr/>
        <w:t xml:space="preserve">The </w:t>
      </w:r>
      <w:r w:rsidR="323997CA">
        <w:rPr/>
        <w:t xml:space="preserve">web </w:t>
      </w:r>
      <w:r w:rsidR="323997CA">
        <w:rPr/>
        <w:t xml:space="preserve">application </w:t>
      </w:r>
      <w:r w:rsidR="323997CA">
        <w:rPr/>
        <w:t>shall</w:t>
      </w:r>
      <w:r w:rsidR="323997CA">
        <w:rPr/>
        <w:t xml:space="preserve"> be able to request the following information from</w:t>
      </w:r>
      <w:r w:rsidR="323997CA">
        <w:rPr/>
        <w:t xml:space="preserve"> Regular A</w:t>
      </w:r>
      <w:r w:rsidR="323997CA">
        <w:rPr/>
        <w:t>udience</w:t>
      </w:r>
      <w:r w:rsidR="323997CA">
        <w:rPr/>
        <w:t xml:space="preserve"> and Theatre Appreciation Students</w:t>
      </w:r>
      <w:r w:rsidR="323997CA">
        <w:rPr/>
        <w:t xml:space="preserve"> while booking the tickets</w:t>
      </w:r>
      <w:r w:rsidR="323997CA">
        <w:rPr/>
        <w:t>:</w:t>
      </w:r>
    </w:p>
    <w:p w:rsidRPr="00B353B5" w:rsidR="00422667" w:rsidP="00601500" w:rsidRDefault="00257AE7" w14:paraId="0D7CD7CF" w14:textId="77777777">
      <w:pPr>
        <w:pStyle w:val="ListParagraph"/>
        <w:numPr>
          <w:ilvl w:val="1"/>
          <w:numId w:val="1"/>
        </w:numPr>
        <w:rPr/>
      </w:pPr>
      <w:r w:rsidR="323997CA">
        <w:rPr/>
        <w:t>*</w:t>
      </w:r>
      <w:r w:rsidR="323997CA">
        <w:rPr/>
        <w:t>First Name</w:t>
      </w:r>
      <w:r w:rsidR="323997CA">
        <w:rPr/>
        <w:t>.</w:t>
      </w:r>
    </w:p>
    <w:p w:rsidRPr="00B353B5" w:rsidR="00422667" w:rsidP="00601500" w:rsidRDefault="00257AE7" w14:paraId="096FC777" w14:textId="77777777">
      <w:pPr>
        <w:pStyle w:val="ListParagraph"/>
        <w:numPr>
          <w:ilvl w:val="1"/>
          <w:numId w:val="1"/>
        </w:numPr>
        <w:rPr/>
      </w:pPr>
      <w:r w:rsidR="323997CA">
        <w:rPr/>
        <w:t>*</w:t>
      </w:r>
      <w:r w:rsidR="323997CA">
        <w:rPr/>
        <w:t>Last Name</w:t>
      </w:r>
      <w:r w:rsidR="323997CA">
        <w:rPr/>
        <w:t>.</w:t>
      </w:r>
    </w:p>
    <w:p w:rsidRPr="00B353B5" w:rsidR="00422667" w:rsidP="00601500" w:rsidRDefault="00257AE7" w14:paraId="2043DA9A" w14:textId="77777777">
      <w:pPr>
        <w:pStyle w:val="ListParagraph"/>
        <w:numPr>
          <w:ilvl w:val="1"/>
          <w:numId w:val="1"/>
        </w:numPr>
        <w:rPr/>
      </w:pPr>
      <w:r w:rsidR="323997CA">
        <w:rPr/>
        <w:t>*</w:t>
      </w:r>
      <w:r w:rsidR="323997CA">
        <w:rPr/>
        <w:t>Email-ID</w:t>
      </w:r>
      <w:r w:rsidR="323997CA">
        <w:rPr/>
        <w:t>.</w:t>
      </w:r>
    </w:p>
    <w:p w:rsidR="00422667" w:rsidP="00601500" w:rsidRDefault="00257AE7" w14:paraId="66260C87" w14:textId="77777777">
      <w:pPr>
        <w:pStyle w:val="ListParagraph"/>
        <w:numPr>
          <w:ilvl w:val="1"/>
          <w:numId w:val="1"/>
        </w:numPr>
        <w:rPr/>
      </w:pPr>
      <w:r w:rsidR="323997CA">
        <w:rPr/>
        <w:t>*</w:t>
      </w:r>
      <w:r w:rsidR="323997CA">
        <w:rPr/>
        <w:t>Number of Tickets</w:t>
      </w:r>
      <w:r w:rsidR="323997CA">
        <w:rPr/>
        <w:t>.</w:t>
      </w:r>
    </w:p>
    <w:p w:rsidR="00524297" w:rsidP="00601500" w:rsidRDefault="00257AE7" w14:paraId="5CBB74ED" w14:textId="77777777">
      <w:pPr>
        <w:pStyle w:val="ListParagraph"/>
        <w:numPr>
          <w:ilvl w:val="1"/>
          <w:numId w:val="1"/>
        </w:numPr>
        <w:rPr/>
      </w:pPr>
      <w:r w:rsidR="323997CA">
        <w:rPr/>
        <w:t>*</w:t>
      </w:r>
      <w:r w:rsidR="323997CA">
        <w:rPr/>
        <w:t>I</w:t>
      </w:r>
      <w:r w:rsidR="323997CA">
        <w:rPr/>
        <w:t>f the audience is a Regular Audience or a Theatre Appreciation Student. (Radio buttons</w:t>
      </w:r>
      <w:r w:rsidR="323997CA">
        <w:rPr/>
        <w:t xml:space="preserve"> with options if the user</w:t>
      </w:r>
      <w:r w:rsidR="323997CA">
        <w:rPr/>
        <w:t xml:space="preserve"> is a Regular Audience or a </w:t>
      </w:r>
      <w:r w:rsidR="323997CA">
        <w:rPr/>
        <w:t>Theatre Appreciation Student.</w:t>
      </w:r>
      <w:r w:rsidR="323997CA">
        <w:rPr/>
        <w:t>)</w:t>
      </w:r>
    </w:p>
    <w:p w:rsidR="00524297" w:rsidP="00601500" w:rsidRDefault="00524297" w14:paraId="1E8198CB" w14:textId="77777777">
      <w:pPr>
        <w:pStyle w:val="ListParagraph"/>
        <w:numPr>
          <w:ilvl w:val="1"/>
          <w:numId w:val="1"/>
        </w:numPr>
        <w:rPr/>
      </w:pPr>
      <w:r w:rsidR="323997CA">
        <w:rPr/>
        <w:t xml:space="preserve">If the user selects the option that he is a Theatre Appreciation student, an additional field will be displayed, asking the user for the section enrolled where he will enter his appropriate section number. </w:t>
      </w:r>
    </w:p>
    <w:p w:rsidRPr="00B353B5" w:rsidR="00257AE7" w:rsidP="00B36540" w:rsidRDefault="00524297" w14:paraId="6CCF5E6A" w14:textId="77777777">
      <w:pPr>
        <w:pStyle w:val="ListParagraph"/>
        <w:numPr>
          <w:ilvl w:val="1"/>
          <w:numId w:val="1"/>
        </w:numPr>
        <w:rPr/>
      </w:pPr>
      <w:r w:rsidR="323997CA">
        <w:rPr/>
        <w:t xml:space="preserve">In case the user has a doubt regarding his section number, </w:t>
      </w:r>
      <w:r w:rsidR="323997CA">
        <w:rPr/>
        <w:t xml:space="preserve">a pop menu will be displayed showing the </w:t>
      </w:r>
      <w:r w:rsidR="323997CA">
        <w:rPr/>
        <w:t>section number</w:t>
      </w:r>
      <w:r w:rsidR="323997CA">
        <w:rPr/>
        <w:t xml:space="preserve">s, professor’s name </w:t>
      </w:r>
      <w:r w:rsidR="323997CA">
        <w:rPr/>
        <w:t xml:space="preserve">and </w:t>
      </w:r>
      <w:r w:rsidR="323997CA">
        <w:rPr/>
        <w:t xml:space="preserve">the class </w:t>
      </w:r>
      <w:r w:rsidR="323997CA">
        <w:rPr/>
        <w:t>meeting time</w:t>
      </w:r>
      <w:r w:rsidR="323997CA">
        <w:rPr/>
        <w:t xml:space="preserve"> of the respective </w:t>
      </w:r>
      <w:r w:rsidR="323997CA">
        <w:rPr/>
        <w:t>Theatre Appreciation Section</w:t>
      </w:r>
      <w:r w:rsidR="323997CA">
        <w:rPr/>
        <w:t>.</w:t>
      </w:r>
    </w:p>
    <w:p w:rsidR="00301FC6" w:rsidP="00601500" w:rsidRDefault="00301FC6" w14:paraId="6A65EAF6" w14:textId="77777777">
      <w:pPr>
        <w:pStyle w:val="ListParagraph"/>
        <w:numPr>
          <w:ilvl w:val="0"/>
          <w:numId w:val="1"/>
        </w:numPr>
        <w:rPr/>
      </w:pPr>
      <w:r w:rsidR="323997CA">
        <w:rPr/>
        <w:t>This web application shall restrict the audience</w:t>
      </w:r>
      <w:r w:rsidR="323997CA">
        <w:rPr/>
        <w:t xml:space="preserve"> to book no more than 10 tickets/user.</w:t>
      </w:r>
    </w:p>
    <w:p w:rsidR="00301FC6" w:rsidP="00601500" w:rsidRDefault="00301FC6" w14:paraId="62F3D348" w14:textId="77777777">
      <w:pPr>
        <w:pStyle w:val="ListParagraph"/>
        <w:numPr>
          <w:ilvl w:val="0"/>
          <w:numId w:val="1"/>
        </w:numPr>
        <w:rPr/>
      </w:pPr>
      <w:r w:rsidR="323997CA">
        <w:rPr/>
        <w:t>In case the user wants to book more than 10 tickets, user receives a notification</w:t>
      </w:r>
      <w:r w:rsidR="323997CA">
        <w:rPr/>
        <w:t xml:space="preserve"> with the contact details</w:t>
      </w:r>
      <w:r w:rsidR="323997CA">
        <w:rPr/>
        <w:t xml:space="preserve"> of the administrator</w:t>
      </w:r>
      <w:r w:rsidR="323997CA">
        <w:rPr/>
        <w:t xml:space="preserve"> like:</w:t>
      </w:r>
    </w:p>
    <w:p w:rsidR="00301FC6" w:rsidP="00601500" w:rsidRDefault="00301FC6" w14:paraId="3EFD4AEC" w14:textId="77777777">
      <w:pPr>
        <w:pStyle w:val="ListParagraph"/>
        <w:numPr>
          <w:ilvl w:val="1"/>
          <w:numId w:val="1"/>
        </w:numPr>
        <w:rPr/>
      </w:pPr>
      <w:r w:rsidR="323997CA">
        <w:rPr/>
        <w:t>Email address of the administrator.</w:t>
      </w:r>
    </w:p>
    <w:p w:rsidR="001A7AD8" w:rsidP="001A7AD8" w:rsidRDefault="00301FC6" w14:paraId="16300A71" w14:textId="77777777">
      <w:pPr>
        <w:pStyle w:val="ListParagraph"/>
        <w:numPr>
          <w:ilvl w:val="1"/>
          <w:numId w:val="1"/>
        </w:numPr>
        <w:rPr/>
      </w:pPr>
      <w:r w:rsidR="323997CA">
        <w:rPr/>
        <w:t>Contact Number.</w:t>
      </w:r>
    </w:p>
    <w:p w:rsidR="00422667" w:rsidP="00601500" w:rsidRDefault="00422667" w14:paraId="4C0D4833" w14:textId="77777777">
      <w:pPr>
        <w:pStyle w:val="ListParagraph"/>
        <w:numPr>
          <w:ilvl w:val="0"/>
          <w:numId w:val="1"/>
        </w:numPr>
        <w:rPr/>
      </w:pPr>
      <w:r w:rsidR="323997CA">
        <w:rPr/>
        <w:t>This</w:t>
      </w:r>
      <w:r w:rsidR="323997CA">
        <w:rPr/>
        <w:t xml:space="preserve"> web application shall</w:t>
      </w:r>
      <w:r w:rsidR="323997CA">
        <w:rPr/>
        <w:t xml:space="preserve"> be able to show a feedback message to the user after he/she successfully books the </w:t>
      </w:r>
      <w:r w:rsidR="323997CA">
        <w:rPr/>
        <w:t>tickets with the following details:</w:t>
      </w:r>
    </w:p>
    <w:p w:rsidR="00422667" w:rsidP="00601500" w:rsidRDefault="00422667" w14:paraId="34979A61" w14:textId="77777777">
      <w:pPr>
        <w:pStyle w:val="ListParagraph"/>
        <w:numPr>
          <w:ilvl w:val="1"/>
          <w:numId w:val="1"/>
        </w:numPr>
        <w:rPr/>
      </w:pPr>
      <w:r w:rsidR="323997CA">
        <w:rPr/>
        <w:t>Successful reservation of the tickets.</w:t>
      </w:r>
    </w:p>
    <w:p w:rsidR="00301FC6" w:rsidP="00601500" w:rsidRDefault="00422667" w14:paraId="370A4A83" w14:textId="77777777">
      <w:pPr>
        <w:pStyle w:val="ListParagraph"/>
        <w:numPr>
          <w:ilvl w:val="1"/>
          <w:numId w:val="1"/>
        </w:numPr>
        <w:rPr/>
      </w:pPr>
      <w:r w:rsidR="323997CA">
        <w:rPr/>
        <w:t>An email has been sent</w:t>
      </w:r>
      <w:r w:rsidR="323997CA">
        <w:rPr/>
        <w:t xml:space="preserve"> to the mentioned</w:t>
      </w:r>
      <w:r w:rsidR="323997CA">
        <w:rPr/>
        <w:t xml:space="preserve"> email address.</w:t>
      </w:r>
    </w:p>
    <w:p w:rsidRPr="00B353B5" w:rsidR="00601500" w:rsidP="00A33F86" w:rsidRDefault="00A33F86" w14:paraId="20D9642D" w14:textId="77777777">
      <w:pPr>
        <w:pStyle w:val="ListParagraph"/>
        <w:numPr>
          <w:ilvl w:val="1"/>
          <w:numId w:val="1"/>
        </w:numPr>
        <w:rPr/>
      </w:pPr>
      <w:r w:rsidR="323997CA">
        <w:rPr/>
        <w:t>If he/she wants to cancel their tickets?</w:t>
      </w:r>
    </w:p>
    <w:p w:rsidR="00422667" w:rsidP="00601500" w:rsidRDefault="00422667" w14:paraId="4EE4CAFE" w14:textId="77777777">
      <w:pPr>
        <w:pStyle w:val="ListParagraph"/>
        <w:numPr>
          <w:ilvl w:val="0"/>
          <w:numId w:val="1"/>
        </w:numPr>
        <w:rPr/>
      </w:pPr>
      <w:r w:rsidR="323997CA">
        <w:rPr/>
        <w:t xml:space="preserve">A confirmation email </w:t>
      </w:r>
      <w:r w:rsidR="323997CA">
        <w:rPr/>
        <w:t xml:space="preserve">is sent </w:t>
      </w:r>
      <w:r w:rsidR="323997CA">
        <w:rPr/>
        <w:t>after the user reserves his tickets</w:t>
      </w:r>
      <w:r w:rsidR="323997CA">
        <w:rPr/>
        <w:t>, which</w:t>
      </w:r>
      <w:r w:rsidR="323997CA">
        <w:rPr/>
        <w:t xml:space="preserve"> shall include</w:t>
      </w:r>
      <w:r w:rsidR="323997CA">
        <w:rPr/>
        <w:t xml:space="preserve"> information like</w:t>
      </w:r>
      <w:r w:rsidR="323997CA">
        <w:rPr/>
        <w:t>:</w:t>
      </w:r>
    </w:p>
    <w:p w:rsidR="00A33F86" w:rsidP="00A33F86" w:rsidRDefault="00A33F86" w14:paraId="3A4C5867" w14:textId="77777777">
      <w:pPr>
        <w:pStyle w:val="ListParagraph"/>
        <w:numPr>
          <w:ilvl w:val="1"/>
          <w:numId w:val="1"/>
        </w:numPr>
        <w:rPr/>
      </w:pPr>
      <w:r w:rsidR="323997CA">
        <w:rPr/>
        <w:t>An appropriate logo.</w:t>
      </w:r>
    </w:p>
    <w:p w:rsidR="00422667" w:rsidP="00601500" w:rsidRDefault="00422667" w14:paraId="1DE83100" w14:textId="77777777">
      <w:pPr>
        <w:pStyle w:val="ListParagraph"/>
        <w:numPr>
          <w:ilvl w:val="1"/>
          <w:numId w:val="1"/>
        </w:numPr>
        <w:rPr/>
      </w:pPr>
      <w:r w:rsidR="323997CA">
        <w:rPr/>
        <w:t>An appropriate subject line to the email.</w:t>
      </w:r>
    </w:p>
    <w:p w:rsidR="323997CA" w:rsidP="323997CA" w:rsidRDefault="323997CA" w14:noSpellErr="1" w14:paraId="5A2F5C4B" w14:textId="6127EFF8">
      <w:pPr>
        <w:pStyle w:val="ListParagraph"/>
        <w:numPr>
          <w:ilvl w:val="1"/>
          <w:numId w:val="1"/>
        </w:numPr>
        <w:rPr/>
      </w:pPr>
      <w:r w:rsidR="068E35F3">
        <w:rPr/>
        <w:t>In case the audience wants to cancel their tickets, they can reply to the same email.</w:t>
      </w:r>
    </w:p>
    <w:p w:rsidR="068E35F3" w:rsidP="068E35F3" w:rsidRDefault="068E35F3" w14:noSpellErr="1" w14:paraId="4B87F1D2" w14:textId="2D2265D3">
      <w:pPr>
        <w:pStyle w:val="Normal"/>
      </w:pPr>
    </w:p>
    <w:p w:rsidR="068E35F3" w:rsidP="068E35F3" w:rsidRDefault="068E35F3" w14:noSpellErr="1" w14:paraId="3A034EC4" w14:textId="39E150D6">
      <w:pPr>
        <w:pStyle w:val="Normal"/>
      </w:pPr>
    </w:p>
    <w:p w:rsidR="068E35F3" w:rsidP="068E35F3" w:rsidRDefault="068E35F3" w14:noSpellErr="1" w14:paraId="335FA09F" w14:textId="51EF09C0">
      <w:pPr>
        <w:pStyle w:val="Normal"/>
      </w:pPr>
    </w:p>
    <w:p w:rsidR="00422667" w:rsidP="00601500" w:rsidRDefault="00422667" w14:paraId="49EBC16C" w14:noSpellErr="1" w14:textId="5F7FCECB">
      <w:pPr>
        <w:pStyle w:val="ListParagraph"/>
        <w:numPr>
          <w:ilvl w:val="0"/>
          <w:numId w:val="1"/>
        </w:numPr>
        <w:rPr/>
      </w:pPr>
      <w:r w:rsidR="629EB5FC">
        <w:rPr/>
        <w:t>This web application shall</w:t>
      </w:r>
      <w:r w:rsidR="629EB5FC">
        <w:rPr/>
        <w:t xml:space="preserve"> send </w:t>
      </w:r>
      <w:r w:rsidR="629EB5FC">
        <w:rPr/>
        <w:t>reminder email 2 day</w:t>
      </w:r>
      <w:r w:rsidR="629EB5FC">
        <w:rPr/>
        <w:t>s</w:t>
      </w:r>
      <w:r w:rsidR="629EB5FC">
        <w:rPr/>
        <w:t xml:space="preserve"> prior to the </w:t>
      </w:r>
      <w:r w:rsidR="629EB5FC">
        <w:rPr/>
        <w:t>show</w:t>
      </w:r>
      <w:r w:rsidR="629EB5FC">
        <w:rPr/>
        <w:t xml:space="preserve"> including details like:</w:t>
      </w:r>
    </w:p>
    <w:p w:rsidR="00301FC6" w:rsidP="00601500" w:rsidRDefault="00301FC6" w14:paraId="746815E3" w14:textId="77777777">
      <w:pPr>
        <w:pStyle w:val="ListParagraph"/>
        <w:numPr>
          <w:ilvl w:val="1"/>
          <w:numId w:val="1"/>
        </w:numPr>
        <w:rPr/>
      </w:pPr>
      <w:r w:rsidR="323997CA">
        <w:rPr/>
        <w:t>Subject Line(Reminder)</w:t>
      </w:r>
    </w:p>
    <w:p w:rsidRPr="00A33F86" w:rsidR="00422667" w:rsidP="00601500" w:rsidRDefault="00301FC6" w14:paraId="581C9482" w14:textId="77777777">
      <w:pPr>
        <w:pStyle w:val="ListParagraph"/>
        <w:numPr>
          <w:ilvl w:val="1"/>
          <w:numId w:val="1"/>
        </w:numPr>
        <w:rPr/>
      </w:pPr>
      <w:r w:rsidR="323997CA">
        <w:rPr/>
        <w:t>You have reserved your ticket for a show including the date and time.</w:t>
      </w:r>
    </w:p>
    <w:p w:rsidRPr="002E737B" w:rsidR="00B0058B" w:rsidP="00601500" w:rsidRDefault="00B0058B" w14:paraId="5B7A208F" w14:textId="77777777">
      <w:pPr>
        <w:rPr>
          <w:b/>
          <w:sz w:val="24"/>
        </w:rPr>
      </w:pPr>
      <w:r w:rsidRPr="002E737B">
        <w:rPr>
          <w:b/>
          <w:sz w:val="24"/>
        </w:rPr>
        <w:t>Administrator:</w:t>
      </w:r>
    </w:p>
    <w:p w:rsidR="004A649A" w:rsidP="00601500" w:rsidRDefault="004A649A" w14:paraId="773FE5E9" w14:textId="77777777">
      <w:pPr>
        <w:pStyle w:val="ListParagraph"/>
        <w:numPr>
          <w:ilvl w:val="0"/>
          <w:numId w:val="4"/>
        </w:numPr>
      </w:pPr>
      <w:r>
        <w:t>The web application shall allow the administrator to login using</w:t>
      </w:r>
      <w:r w:rsidR="001A7AD8">
        <w:t xml:space="preserve"> his Email address and password.</w:t>
      </w:r>
    </w:p>
    <w:p w:rsidR="001A7AD8" w:rsidP="001A7AD8" w:rsidRDefault="001A7AD8" w14:paraId="69642549" w14:textId="77777777">
      <w:pPr>
        <w:pStyle w:val="ListParagraph"/>
        <w:numPr>
          <w:ilvl w:val="1"/>
          <w:numId w:val="4"/>
        </w:numPr>
      </w:pPr>
      <w:r>
        <w:t>The criteria for the password shall include:</w:t>
      </w:r>
    </w:p>
    <w:p w:rsidR="001A7AD8" w:rsidP="001A7AD8" w:rsidRDefault="00861238" w14:paraId="41F75549" w14:textId="77777777">
      <w:pPr>
        <w:pStyle w:val="ListParagraph"/>
        <w:numPr>
          <w:ilvl w:val="2"/>
          <w:numId w:val="4"/>
        </w:numPr>
      </w:pPr>
      <w:r>
        <w:t>A minimum of 6</w:t>
      </w:r>
      <w:r w:rsidR="001A7AD8">
        <w:t xml:space="preserve"> characters in length.</w:t>
      </w:r>
    </w:p>
    <w:p w:rsidR="001A7AD8" w:rsidP="001A7AD8" w:rsidRDefault="007A6CC4" w14:paraId="488F9D59" w14:noSpellErr="1" w14:textId="0C6FE39F">
      <w:pPr>
        <w:pStyle w:val="ListParagraph"/>
        <w:numPr>
          <w:ilvl w:val="2"/>
          <w:numId w:val="4"/>
        </w:numPr>
        <w:rPr/>
      </w:pPr>
      <w:r w:rsidR="629EB5FC">
        <w:rPr/>
        <w:t>At-least 1 U</w:t>
      </w:r>
      <w:r w:rsidR="629EB5FC">
        <w:rPr/>
        <w:t>pper</w:t>
      </w:r>
      <w:r w:rsidR="629EB5FC">
        <w:rPr/>
        <w:t>-</w:t>
      </w:r>
      <w:r w:rsidR="629EB5FC">
        <w:rPr/>
        <w:t xml:space="preserve">case letter </w:t>
      </w:r>
      <w:r w:rsidR="629EB5FC">
        <w:rPr/>
        <w:t xml:space="preserve">(Example: A, </w:t>
      </w:r>
      <w:r w:rsidR="629EB5FC">
        <w:rPr/>
        <w:t>M</w:t>
      </w:r>
      <w:r w:rsidR="629EB5FC">
        <w:rPr/>
        <w:t xml:space="preserve">, etc.) </w:t>
      </w:r>
      <w:r w:rsidR="629EB5FC">
        <w:rPr/>
        <w:t>and 1 S</w:t>
      </w:r>
      <w:r w:rsidR="629EB5FC">
        <w:rPr/>
        <w:t>pecial character</w:t>
      </w:r>
      <w:r w:rsidR="629EB5FC">
        <w:rPr/>
        <w:t xml:space="preserve"> </w:t>
      </w:r>
      <w:r w:rsidR="629EB5FC">
        <w:rPr/>
        <w:t>(Example</w:t>
      </w:r>
      <w:proofErr w:type="gramStart"/>
      <w:r w:rsidR="629EB5FC">
        <w:rPr/>
        <w:t>:</w:t>
      </w:r>
      <w:r w:rsidR="629EB5FC">
        <w:rPr/>
        <w:t xml:space="preserve"> </w:t>
      </w:r>
      <w:r w:rsidR="629EB5FC">
        <w:rPr/>
        <w:t>!</w:t>
      </w:r>
      <w:proofErr w:type="gramEnd"/>
      <w:r w:rsidR="629EB5FC">
        <w:rPr/>
        <w:t>,</w:t>
      </w:r>
      <w:r w:rsidR="629EB5FC">
        <w:rPr/>
        <w:t xml:space="preserve"> </w:t>
      </w:r>
      <w:r w:rsidR="629EB5FC">
        <w:rPr/>
        <w:t>@</w:t>
      </w:r>
      <w:r w:rsidR="629EB5FC">
        <w:rPr/>
        <w:t>,#,%,&amp;).</w:t>
      </w:r>
    </w:p>
    <w:p w:rsidR="00422667" w:rsidP="00601500" w:rsidRDefault="00422667" w14:paraId="48943247" w14:textId="77777777">
      <w:pPr>
        <w:pStyle w:val="ListParagraph"/>
        <w:numPr>
          <w:ilvl w:val="0"/>
          <w:numId w:val="4"/>
        </w:numPr>
      </w:pPr>
      <w:r>
        <w:t>The dashboard shall</w:t>
      </w:r>
      <w:r w:rsidRPr="00B353B5">
        <w:t xml:space="preserve"> include all the shows</w:t>
      </w:r>
      <w:r>
        <w:t xml:space="preserve"> with the below mentioned details:</w:t>
      </w:r>
    </w:p>
    <w:p w:rsidR="00422667" w:rsidP="00601500" w:rsidRDefault="00422667" w14:paraId="7859AA8D" w14:textId="77777777">
      <w:pPr>
        <w:pStyle w:val="ListParagraph"/>
        <w:numPr>
          <w:ilvl w:val="1"/>
          <w:numId w:val="4"/>
        </w:numPr>
      </w:pPr>
      <w:r>
        <w:t>Title</w:t>
      </w:r>
      <w:r w:rsidR="001364B2">
        <w:t xml:space="preserve"> of the show.</w:t>
      </w:r>
    </w:p>
    <w:p w:rsidR="00422667" w:rsidP="00601500" w:rsidRDefault="007A6CC4" w14:paraId="22F0DE7B" w14:textId="77777777">
      <w:pPr>
        <w:pStyle w:val="ListParagraph"/>
        <w:numPr>
          <w:ilvl w:val="1"/>
          <w:numId w:val="4"/>
        </w:numPr>
      </w:pPr>
      <w:r>
        <w:t>A short summary</w:t>
      </w:r>
      <w:r w:rsidR="00422667">
        <w:t xml:space="preserve"> of the show</w:t>
      </w:r>
      <w:r w:rsidR="001364B2">
        <w:t>.</w:t>
      </w:r>
    </w:p>
    <w:p w:rsidR="00422667" w:rsidP="00601500" w:rsidRDefault="00422667" w14:paraId="0D93E6E2" w14:textId="77777777">
      <w:pPr>
        <w:pStyle w:val="ListParagraph"/>
        <w:numPr>
          <w:ilvl w:val="1"/>
          <w:numId w:val="4"/>
        </w:numPr>
      </w:pPr>
      <w:r>
        <w:t>Date of the show</w:t>
      </w:r>
      <w:r w:rsidR="001364B2">
        <w:t xml:space="preserve"> in </w:t>
      </w:r>
      <w:proofErr w:type="spellStart"/>
      <w:r w:rsidR="001364B2">
        <w:t>dd</w:t>
      </w:r>
      <w:proofErr w:type="spellEnd"/>
      <w:r w:rsidR="001364B2">
        <w:t>-mm-</w:t>
      </w:r>
      <w:proofErr w:type="spellStart"/>
      <w:r w:rsidR="001364B2">
        <w:t>yyyy</w:t>
      </w:r>
      <w:proofErr w:type="spellEnd"/>
      <w:r w:rsidR="001364B2">
        <w:t xml:space="preserve"> format. (Example: 25th July 2018)</w:t>
      </w:r>
    </w:p>
    <w:p w:rsidR="00422667" w:rsidP="00601500" w:rsidRDefault="00422667" w14:paraId="7E0D298A" w14:textId="77777777">
      <w:pPr>
        <w:pStyle w:val="ListParagraph"/>
        <w:numPr>
          <w:ilvl w:val="1"/>
          <w:numId w:val="4"/>
        </w:numPr>
      </w:pPr>
      <w:r>
        <w:t>Time of the show</w:t>
      </w:r>
      <w:r w:rsidR="001364B2">
        <w:t xml:space="preserve"> in 12-hour format.</w:t>
      </w:r>
    </w:p>
    <w:p w:rsidR="00422667" w:rsidP="00601500" w:rsidRDefault="00872780" w14:paraId="59FF913C" w14:textId="77777777">
      <w:pPr>
        <w:pStyle w:val="ListParagraph"/>
        <w:numPr>
          <w:ilvl w:val="1"/>
          <w:numId w:val="4"/>
        </w:numPr>
      </w:pPr>
      <w:r>
        <w:t>Total n</w:t>
      </w:r>
      <w:r w:rsidR="001364B2">
        <w:t xml:space="preserve">umber of </w:t>
      </w:r>
      <w:r w:rsidR="00422667">
        <w:t>Tickets Sold</w:t>
      </w:r>
      <w:r w:rsidR="001364B2">
        <w:t>.</w:t>
      </w:r>
    </w:p>
    <w:p w:rsidRPr="00422667" w:rsidR="00422667" w:rsidP="00601500" w:rsidRDefault="00872780" w14:paraId="3C739F9C" w14:textId="77777777">
      <w:pPr>
        <w:pStyle w:val="ListParagraph"/>
        <w:numPr>
          <w:ilvl w:val="1"/>
          <w:numId w:val="4"/>
        </w:numPr>
      </w:pPr>
      <w:r>
        <w:t>Total n</w:t>
      </w:r>
      <w:r w:rsidR="001364B2">
        <w:t xml:space="preserve">umber of </w:t>
      </w:r>
      <w:r w:rsidR="00422667">
        <w:t>Tickets Available</w:t>
      </w:r>
      <w:r w:rsidR="001364B2">
        <w:t>.</w:t>
      </w:r>
    </w:p>
    <w:p w:rsidRPr="00B353B5" w:rsidR="00427162" w:rsidP="00601500" w:rsidRDefault="00427162" w14:paraId="3ABF0454" w14:textId="77777777">
      <w:pPr>
        <w:pStyle w:val="ListParagraph"/>
        <w:numPr>
          <w:ilvl w:val="0"/>
          <w:numId w:val="4"/>
        </w:numPr>
      </w:pPr>
      <w:r w:rsidRPr="00B353B5">
        <w:t xml:space="preserve">The </w:t>
      </w:r>
      <w:r w:rsidR="008E6403">
        <w:t xml:space="preserve">web </w:t>
      </w:r>
      <w:r w:rsidR="00B0058B">
        <w:t>application shall</w:t>
      </w:r>
      <w:r w:rsidR="004A649A">
        <w:t xml:space="preserve"> allow the administrator to </w:t>
      </w:r>
      <w:r w:rsidRPr="00B353B5">
        <w:t>make necessary changes like,</w:t>
      </w:r>
    </w:p>
    <w:p w:rsidRPr="00B353B5" w:rsidR="00427162" w:rsidP="00601500" w:rsidRDefault="00427162" w14:paraId="4D15F07E" w14:textId="77777777">
      <w:pPr>
        <w:pStyle w:val="ListParagraph"/>
        <w:numPr>
          <w:ilvl w:val="1"/>
          <w:numId w:val="4"/>
        </w:numPr>
      </w:pPr>
      <w:r w:rsidRPr="00B353B5">
        <w:t>Add new shows.</w:t>
      </w:r>
    </w:p>
    <w:p w:rsidR="00B0058B" w:rsidP="00601500" w:rsidRDefault="00427162" w14:paraId="5DB7F3C7" w14:textId="77777777">
      <w:pPr>
        <w:pStyle w:val="ListParagraph"/>
        <w:numPr>
          <w:ilvl w:val="1"/>
          <w:numId w:val="4"/>
        </w:numPr>
      </w:pPr>
      <w:r w:rsidRPr="00B353B5">
        <w:t xml:space="preserve">Modify </w:t>
      </w:r>
      <w:r w:rsidR="00B0058B">
        <w:t xml:space="preserve">details </w:t>
      </w:r>
      <w:r w:rsidRPr="00B353B5">
        <w:t>of the existing shows</w:t>
      </w:r>
      <w:r w:rsidR="00B0058B">
        <w:t xml:space="preserve"> like:</w:t>
      </w:r>
    </w:p>
    <w:p w:rsidR="00B0058B" w:rsidP="00601500" w:rsidRDefault="00B0058B" w14:paraId="7510099C" w14:textId="77777777">
      <w:pPr>
        <w:pStyle w:val="ListParagraph"/>
        <w:numPr>
          <w:ilvl w:val="2"/>
          <w:numId w:val="4"/>
        </w:numPr>
      </w:pPr>
      <w:r>
        <w:t>Date of the show</w:t>
      </w:r>
      <w:r w:rsidR="00E02E47">
        <w:t xml:space="preserve"> in </w:t>
      </w:r>
      <w:proofErr w:type="spellStart"/>
      <w:r w:rsidR="00E02E47">
        <w:t>dd</w:t>
      </w:r>
      <w:proofErr w:type="spellEnd"/>
      <w:r w:rsidR="00E02E47">
        <w:t>-mm-</w:t>
      </w:r>
      <w:proofErr w:type="spellStart"/>
      <w:r w:rsidR="00E02E47">
        <w:t>yyyy</w:t>
      </w:r>
      <w:proofErr w:type="spellEnd"/>
      <w:r w:rsidR="00E02E47">
        <w:t xml:space="preserve"> format. (Example: 25th July 2018)</w:t>
      </w:r>
    </w:p>
    <w:p w:rsidR="00B0058B" w:rsidP="00601500" w:rsidRDefault="00B0058B" w14:paraId="034D8A3B" w14:textId="77777777">
      <w:pPr>
        <w:pStyle w:val="ListParagraph"/>
        <w:numPr>
          <w:ilvl w:val="2"/>
          <w:numId w:val="4"/>
        </w:numPr>
      </w:pPr>
      <w:r>
        <w:t>Time of the show</w:t>
      </w:r>
      <w:r w:rsidR="00E02E47">
        <w:t xml:space="preserve"> in 12-hour format.</w:t>
      </w:r>
    </w:p>
    <w:p w:rsidRPr="00B353B5" w:rsidR="00427162" w:rsidP="00601500" w:rsidRDefault="00427162" w14:paraId="50BCA3EB" w14:textId="77777777">
      <w:pPr>
        <w:pStyle w:val="ListParagraph"/>
        <w:numPr>
          <w:ilvl w:val="2"/>
          <w:numId w:val="4"/>
        </w:numPr>
      </w:pPr>
      <w:r w:rsidRPr="00B353B5">
        <w:t>Adjust</w:t>
      </w:r>
      <w:r w:rsidR="00872780">
        <w:t xml:space="preserve"> (increase or decrease)</w:t>
      </w:r>
      <w:r w:rsidRPr="00B353B5">
        <w:t xml:space="preserve"> </w:t>
      </w:r>
      <w:r w:rsidR="00872780">
        <w:t xml:space="preserve">the total number of </w:t>
      </w:r>
      <w:r w:rsidR="00E02E47">
        <w:t>tickets</w:t>
      </w:r>
      <w:r w:rsidR="00872780">
        <w:t xml:space="preserve"> available</w:t>
      </w:r>
      <w:r w:rsidR="00E02E47">
        <w:t xml:space="preserve"> for the audience</w:t>
      </w:r>
      <w:r w:rsidRPr="00B353B5">
        <w:t>.</w:t>
      </w:r>
    </w:p>
    <w:p w:rsidRPr="00B353B5" w:rsidR="00427162" w:rsidP="00601500" w:rsidRDefault="00427162" w14:paraId="6FE947D6" w14:textId="77777777">
      <w:pPr>
        <w:pStyle w:val="ListParagraph"/>
        <w:numPr>
          <w:ilvl w:val="1"/>
          <w:numId w:val="4"/>
        </w:numPr>
      </w:pPr>
      <w:r w:rsidRPr="00B353B5">
        <w:t>Add a</w:t>
      </w:r>
      <w:r w:rsidR="00B0058B">
        <w:t>n audience member</w:t>
      </w:r>
      <w:r w:rsidRPr="00B353B5">
        <w:t xml:space="preserve"> to the show</w:t>
      </w:r>
      <w:r w:rsidR="00872780">
        <w:t xml:space="preserve"> manually even if he has not reserved his ticket for the show.</w:t>
      </w:r>
    </w:p>
    <w:p w:rsidR="00D576E5" w:rsidP="00601500" w:rsidRDefault="00077FD2" w14:paraId="6375C8F0" w14:textId="77777777">
      <w:pPr>
        <w:pStyle w:val="ListParagraph"/>
        <w:numPr>
          <w:ilvl w:val="1"/>
          <w:numId w:val="4"/>
        </w:numPr>
      </w:pPr>
      <w:r w:rsidRPr="00B353B5">
        <w:t xml:space="preserve">Extend the time </w:t>
      </w:r>
      <w:r w:rsidR="00872780">
        <w:t xml:space="preserve">remaining </w:t>
      </w:r>
      <w:r w:rsidRPr="00B353B5">
        <w:t>for ticket reservation.</w:t>
      </w:r>
    </w:p>
    <w:p w:rsidR="004A649A" w:rsidP="00601500" w:rsidRDefault="002E737B" w14:paraId="38AA841E" w14:textId="77777777">
      <w:pPr>
        <w:pStyle w:val="ListParagraph"/>
        <w:numPr>
          <w:ilvl w:val="0"/>
          <w:numId w:val="4"/>
        </w:numPr>
      </w:pPr>
      <w:r>
        <w:t>The web application shall allow the p</w:t>
      </w:r>
      <w:r w:rsidRPr="00B353B5" w:rsidR="004A649A">
        <w:t>ublish</w:t>
      </w:r>
      <w:r>
        <w:t>ing</w:t>
      </w:r>
      <w:r w:rsidRPr="00B353B5" w:rsidR="004A649A">
        <w:t xml:space="preserve"> and un-pub</w:t>
      </w:r>
      <w:r w:rsidR="004A649A">
        <w:t>lish</w:t>
      </w:r>
      <w:r>
        <w:t>ing of</w:t>
      </w:r>
      <w:r w:rsidRPr="00B353B5" w:rsidR="004A649A">
        <w:t xml:space="preserve"> shows</w:t>
      </w:r>
      <w:r>
        <w:t xml:space="preserve"> by the administrator</w:t>
      </w:r>
      <w:r w:rsidRPr="00B353B5" w:rsidR="004A649A">
        <w:t>.</w:t>
      </w:r>
    </w:p>
    <w:p w:rsidRPr="00B353B5" w:rsidR="00077FD2" w:rsidP="00601500" w:rsidRDefault="002E737B" w14:paraId="009B4014" w14:noSpellErr="1" w14:textId="31CB029D">
      <w:pPr>
        <w:pStyle w:val="ListParagraph"/>
        <w:numPr>
          <w:ilvl w:val="0"/>
          <w:numId w:val="4"/>
        </w:numPr>
        <w:rPr/>
      </w:pPr>
      <w:bookmarkStart w:name="_GoBack" w:id="0"/>
      <w:bookmarkEnd w:id="0"/>
      <w:r w:rsidR="323997CA">
        <w:rPr/>
        <w:t>This application shall allow a</w:t>
      </w:r>
      <w:r w:rsidR="323997CA">
        <w:rPr/>
        <w:t>n</w:t>
      </w:r>
      <w:r w:rsidR="323997CA">
        <w:rPr/>
        <w:t xml:space="preserve"> </w:t>
      </w:r>
      <w:r w:rsidR="323997CA">
        <w:rPr/>
        <w:t>a</w:t>
      </w:r>
      <w:r w:rsidR="323997CA">
        <w:rPr/>
        <w:t>dmin</w:t>
      </w:r>
      <w:r w:rsidR="323997CA">
        <w:rPr/>
        <w:t>istrator</w:t>
      </w:r>
      <w:r w:rsidR="323997CA">
        <w:rPr/>
        <w:t xml:space="preserve"> to</w:t>
      </w:r>
      <w:r w:rsidR="323997CA">
        <w:rPr/>
        <w:t xml:space="preserve"> add</w:t>
      </w:r>
      <w:r w:rsidR="323997CA">
        <w:rPr/>
        <w:t xml:space="preserve"> another administrator.</w:t>
      </w:r>
    </w:p>
    <w:p w:rsidR="00B353B5" w:rsidP="00601500" w:rsidRDefault="00B353B5" w14:paraId="5EF5F630" w14:textId="77777777">
      <w:pPr>
        <w:pStyle w:val="ListParagraph"/>
        <w:numPr>
          <w:ilvl w:val="0"/>
          <w:numId w:val="4"/>
        </w:numPr>
      </w:pPr>
      <w:r w:rsidRPr="00B353B5">
        <w:t xml:space="preserve">Administrator </w:t>
      </w:r>
      <w:r w:rsidR="002E737B">
        <w:t xml:space="preserve">shall have the </w:t>
      </w:r>
      <w:r w:rsidRPr="00B353B5">
        <w:t>flexibility to delete the information</w:t>
      </w:r>
      <w:r w:rsidR="002E737B">
        <w:t xml:space="preserve"> of the completed shows</w:t>
      </w:r>
      <w:r w:rsidRPr="00B353B5">
        <w:t>.</w:t>
      </w:r>
    </w:p>
    <w:p w:rsidRPr="001A7AD8" w:rsidR="00D576E5" w:rsidP="00601500" w:rsidRDefault="00830184" w14:noSpellErr="1" w14:paraId="23F4CFA4" w14:textId="199FA125">
      <w:pPr>
        <w:pStyle w:val="ListParagraph"/>
        <w:numPr>
          <w:ilvl w:val="0"/>
          <w:numId w:val="4"/>
        </w:numPr>
        <w:rPr/>
      </w:pPr>
      <w:r w:rsidR="323997CA">
        <w:rPr/>
        <w:t>This application shall allow r</w:t>
      </w:r>
      <w:r w:rsidR="323997CA">
        <w:rPr/>
        <w:t>eport generation for each show</w:t>
      </w:r>
      <w:r w:rsidR="323997CA">
        <w:rPr/>
        <w:t xml:space="preserve"> (for R</w:t>
      </w:r>
      <w:r w:rsidR="323997CA">
        <w:rPr/>
        <w:t>egular A</w:t>
      </w:r>
      <w:r w:rsidR="323997CA">
        <w:rPr/>
        <w:t>udience</w:t>
      </w:r>
      <w:r w:rsidR="323997CA">
        <w:rPr/>
        <w:t>).</w:t>
      </w:r>
      <w:r w:rsidR="323997CA">
        <w:rPr/>
        <w:t xml:space="preserve"> </w:t>
      </w:r>
    </w:p>
    <w:p w:rsidRPr="001A7AD8" w:rsidR="00D576E5" w:rsidP="323997CA" w:rsidRDefault="00830184" w14:paraId="1CF26EC0" w14:noSpellErr="1" w14:textId="41F9C4C5">
      <w:pPr>
        <w:pStyle w:val="ListParagraph"/>
        <w:numPr>
          <w:ilvl w:val="0"/>
          <w:numId w:val="4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323997CA">
        <w:rPr/>
        <w:t>This application shall allow r</w:t>
      </w:r>
      <w:r w:rsidR="323997CA">
        <w:rPr/>
        <w:t>eport generation for each show</w:t>
      </w:r>
      <w:r w:rsidR="323997CA">
        <w:rPr/>
        <w:t xml:space="preserve"> </w:t>
      </w:r>
      <w:r w:rsidR="323997CA">
        <w:rPr/>
        <w:t xml:space="preserve">segregated </w:t>
      </w:r>
      <w:r w:rsidR="323997CA">
        <w:rPr/>
        <w:t xml:space="preserve">according to each section </w:t>
      </w:r>
      <w:r w:rsidR="323997CA">
        <w:rPr/>
        <w:t xml:space="preserve">number </w:t>
      </w:r>
      <w:r w:rsidR="323997CA">
        <w:rPr/>
        <w:t>(</w:t>
      </w:r>
      <w:r w:rsidR="323997CA">
        <w:rPr/>
        <w:t>f</w:t>
      </w:r>
      <w:r w:rsidR="323997CA">
        <w:rPr/>
        <w:t xml:space="preserve">or Theatre </w:t>
      </w:r>
      <w:r w:rsidR="323997CA">
        <w:rPr/>
        <w:t>A</w:t>
      </w:r>
      <w:r w:rsidR="323997CA">
        <w:rPr/>
        <w:t xml:space="preserve">ppreciation </w:t>
      </w:r>
      <w:r w:rsidR="323997CA">
        <w:rPr/>
        <w:t>S</w:t>
      </w:r>
      <w:r w:rsidR="323997CA">
        <w:rPr/>
        <w:t>tudents).</w:t>
      </w:r>
    </w:p>
    <w:sectPr w:rsidRPr="001A7AD8" w:rsidR="00D576E5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9F1F6A"/>
    <w:multiLevelType w:val="hybridMultilevel"/>
    <w:tmpl w:val="2A84854C"/>
    <w:lvl w:ilvl="0" w:tplc="97726B02">
      <w:start w:val="1"/>
      <w:numFmt w:val="bullet"/>
      <w:lvlText w:val="-"/>
      <w:lvlJc w:val="left"/>
      <w:pPr>
        <w:ind w:left="1080" w:hanging="360"/>
      </w:pPr>
      <w:rPr>
        <w:rFonts w:hint="default" w:ascii="Calibri" w:hAnsi="Calibri" w:cs="Calibri" w:eastAsiaTheme="minorHAnsi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" w15:restartNumberingAfterBreak="0">
    <w:nsid w:val="67B5523F"/>
    <w:multiLevelType w:val="hybridMultilevel"/>
    <w:tmpl w:val="5CFED2C2"/>
    <w:lvl w:ilvl="0">
      <w:start w:val="1"/>
      <w:numFmt w:val="decimal"/>
      <w:lvlText w:val="%1."/>
      <w:lvlJc w:val="left"/>
      <w:pPr>
        <w:ind w:left="720" w:hanging="360"/>
      </w:pPr>
      <w:rPr/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CD25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7C4C37B8"/>
    <w:multiLevelType w:val="hybridMultilevel"/>
    <w:tmpl w:val="5CFED2C2"/>
    <w:lvl w:ilvl="0" w:tplc="D408F46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eastAsia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0MDaxsDQxszSytDRX0lEKTi0uzszPAykwrQUAuzDoKCwAAAA="/>
  </w:docVars>
  <w:rsids>
    <w:rsidRoot w:val="00D576E5"/>
    <w:rsid w:val="0000265F"/>
    <w:rsid w:val="00044274"/>
    <w:rsid w:val="00077FD2"/>
    <w:rsid w:val="000E561A"/>
    <w:rsid w:val="001364B2"/>
    <w:rsid w:val="001A7AD8"/>
    <w:rsid w:val="0021382D"/>
    <w:rsid w:val="00257AE7"/>
    <w:rsid w:val="002E737B"/>
    <w:rsid w:val="00301FC6"/>
    <w:rsid w:val="00371414"/>
    <w:rsid w:val="00422667"/>
    <w:rsid w:val="00427162"/>
    <w:rsid w:val="004A649A"/>
    <w:rsid w:val="0050618E"/>
    <w:rsid w:val="00524297"/>
    <w:rsid w:val="00601500"/>
    <w:rsid w:val="006779E5"/>
    <w:rsid w:val="006E768D"/>
    <w:rsid w:val="007A6CC4"/>
    <w:rsid w:val="007B0519"/>
    <w:rsid w:val="007D65FC"/>
    <w:rsid w:val="00830184"/>
    <w:rsid w:val="00861238"/>
    <w:rsid w:val="00872780"/>
    <w:rsid w:val="008E6403"/>
    <w:rsid w:val="009742AB"/>
    <w:rsid w:val="00A33F86"/>
    <w:rsid w:val="00B0058B"/>
    <w:rsid w:val="00B353B5"/>
    <w:rsid w:val="00B36540"/>
    <w:rsid w:val="00BD60B0"/>
    <w:rsid w:val="00C9571B"/>
    <w:rsid w:val="00D23DC3"/>
    <w:rsid w:val="00D576E5"/>
    <w:rsid w:val="00E02E47"/>
    <w:rsid w:val="068E35F3"/>
    <w:rsid w:val="323997CA"/>
    <w:rsid w:val="55BD038C"/>
    <w:rsid w:val="629EB5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12BA0"/>
  <w15:chartTrackingRefBased/>
  <w15:docId w15:val="{83F142B9-C822-456C-9E73-2128CB39C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76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Illendula,Saivarun</dc:creator>
  <keywords/>
  <dc:description/>
  <lastModifiedBy>Kumbam,Supraja</lastModifiedBy>
  <revision>6</revision>
  <dcterms:created xsi:type="dcterms:W3CDTF">2018-06-27T15:36:00.0000000Z</dcterms:created>
  <dcterms:modified xsi:type="dcterms:W3CDTF">2018-06-28T03:28:20.5055791Z</dcterms:modified>
</coreProperties>
</file>